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02B84" w14:textId="4D7EC9FA" w:rsidR="00C04648" w:rsidRPr="0056286F" w:rsidRDefault="00C04648" w:rsidP="00C04648">
      <w:pPr>
        <w:jc w:val="center"/>
        <w:rPr>
          <w:sz w:val="28"/>
          <w:szCs w:val="28"/>
        </w:rPr>
      </w:pPr>
      <w:r w:rsidRPr="0056286F">
        <w:rPr>
          <w:sz w:val="28"/>
          <w:szCs w:val="28"/>
        </w:rPr>
        <w:t xml:space="preserve">Programming Assignment </w:t>
      </w:r>
      <w:r w:rsidR="00F713AE" w:rsidRPr="0056286F">
        <w:rPr>
          <w:sz w:val="28"/>
          <w:szCs w:val="28"/>
        </w:rPr>
        <w:t>7</w:t>
      </w:r>
      <w:r w:rsidRPr="0056286F">
        <w:rPr>
          <w:sz w:val="28"/>
          <w:szCs w:val="28"/>
        </w:rPr>
        <w:t xml:space="preserve"> Instructions</w:t>
      </w:r>
    </w:p>
    <w:p w14:paraId="23D61678" w14:textId="61D1DC70" w:rsidR="00AB4DDE" w:rsidRDefault="00AB4DDE" w:rsidP="00C04648">
      <w:r>
        <w:t>Matthew 6:21</w:t>
      </w:r>
      <w:r>
        <w:br/>
        <w:t>“For Where your treasure is, there your heart will be also.”</w:t>
      </w:r>
    </w:p>
    <w:p w14:paraId="7B5ECA17" w14:textId="36A99C18" w:rsidR="00C04648" w:rsidRDefault="00C04648" w:rsidP="00C04648">
      <w:r>
        <w:t xml:space="preserve">This week you have been </w:t>
      </w:r>
      <w:r w:rsidR="0056286F">
        <w:t>asked to create SQL Server Database to keep track of donations from members of the church. You are tasked with creating the database, the form, and a query.  Please see the requirements below.</w:t>
      </w:r>
    </w:p>
    <w:p w14:paraId="12BE0DE2" w14:textId="4D12E3E0" w:rsidR="001552D8" w:rsidRDefault="001552D8" w:rsidP="0018535C">
      <w:pPr>
        <w:pStyle w:val="ListParagraph"/>
        <w:numPr>
          <w:ilvl w:val="0"/>
          <w:numId w:val="6"/>
        </w:numPr>
      </w:pPr>
      <w:r>
        <w:t>Project</w:t>
      </w:r>
    </w:p>
    <w:p w14:paraId="305EF3BE" w14:textId="744B7373" w:rsidR="001552D8" w:rsidRPr="0056286F" w:rsidRDefault="001552D8" w:rsidP="0018535C">
      <w:pPr>
        <w:pStyle w:val="NormalWeb"/>
        <w:numPr>
          <w:ilvl w:val="1"/>
          <w:numId w:val="6"/>
        </w:numPr>
        <w:spacing w:before="0" w:beforeAutospacing="0" w:after="0" w:afterAutospacing="0"/>
        <w:rPr>
          <w:rStyle w:val="Strong"/>
        </w:rPr>
      </w:pPr>
      <w:r w:rsidRPr="001552D8">
        <w:rPr>
          <w:rStyle w:val="Strong"/>
          <w:b w:val="0"/>
        </w:rPr>
        <w:t>You must save your project using your initials in the name</w:t>
      </w:r>
      <w:r w:rsidR="00AB4DDE">
        <w:rPr>
          <w:rStyle w:val="Strong"/>
          <w:b w:val="0"/>
        </w:rPr>
        <w:t xml:space="preserve"> </w:t>
      </w:r>
      <w:r w:rsidR="00AB4DDE">
        <w:rPr>
          <w:rStyle w:val="Strong"/>
          <w:b w:val="0"/>
        </w:rPr>
        <w:br/>
      </w:r>
      <w:r w:rsidR="00AB4DDE">
        <w:rPr>
          <w:rStyle w:val="Strong"/>
        </w:rPr>
        <w:t>**</w:t>
      </w:r>
      <w:r w:rsidRPr="0056286F">
        <w:rPr>
          <w:rStyle w:val="Strong"/>
        </w:rPr>
        <w:t>This is required and the project will not be accepted otherwise.</w:t>
      </w:r>
    </w:p>
    <w:p w14:paraId="68BCDC5E" w14:textId="77777777" w:rsidR="001552D8" w:rsidRDefault="001552D8"/>
    <w:p w14:paraId="1763D8F6" w14:textId="0EF2C6B7" w:rsidR="00D77CBF" w:rsidRDefault="001552D8" w:rsidP="0018535C">
      <w:pPr>
        <w:pStyle w:val="ListParagraph"/>
        <w:numPr>
          <w:ilvl w:val="0"/>
          <w:numId w:val="6"/>
        </w:numPr>
      </w:pPr>
      <w:r>
        <w:t>Create a SQL Server Database</w:t>
      </w:r>
    </w:p>
    <w:p w14:paraId="5725E4A3" w14:textId="77777777" w:rsidR="0018535C" w:rsidRDefault="001552D8" w:rsidP="0018535C">
      <w:pPr>
        <w:pStyle w:val="ListParagraph"/>
        <w:numPr>
          <w:ilvl w:val="1"/>
          <w:numId w:val="6"/>
        </w:numPr>
      </w:pPr>
      <w:r>
        <w:t>Create a Service-based Database in the project called yourinitialsDonations.mdf</w:t>
      </w:r>
      <w:r w:rsidR="00760C93">
        <w:t xml:space="preserve"> with the following fields and their settings to the database.</w:t>
      </w:r>
    </w:p>
    <w:p w14:paraId="4ABC2CA6" w14:textId="77777777" w:rsidR="0018535C" w:rsidRDefault="00C53221" w:rsidP="0018535C">
      <w:pPr>
        <w:pStyle w:val="ListParagraph"/>
        <w:numPr>
          <w:ilvl w:val="1"/>
          <w:numId w:val="6"/>
        </w:numPr>
      </w:pPr>
      <w:r>
        <w:t>Primary Key should be ID, Set the Identity Specification (Is Identity) = True</w:t>
      </w:r>
      <w:r w:rsidR="0018535C" w:rsidRPr="0018535C">
        <w:t xml:space="preserve"> </w:t>
      </w:r>
    </w:p>
    <w:tbl>
      <w:tblPr>
        <w:tblStyle w:val="GridTable4"/>
        <w:tblW w:w="0" w:type="auto"/>
        <w:jc w:val="center"/>
        <w:tblLook w:val="04A0" w:firstRow="1" w:lastRow="0" w:firstColumn="1" w:lastColumn="0" w:noHBand="0" w:noVBand="1"/>
      </w:tblPr>
      <w:tblGrid>
        <w:gridCol w:w="2264"/>
        <w:gridCol w:w="2265"/>
        <w:gridCol w:w="2265"/>
      </w:tblGrid>
      <w:tr w:rsidR="0018535C" w14:paraId="4A0F2628" w14:textId="77777777" w:rsidTr="0056286F">
        <w:trPr>
          <w:cnfStyle w:val="100000000000" w:firstRow="1" w:lastRow="0" w:firstColumn="0" w:lastColumn="0" w:oddVBand="0" w:evenVBand="0" w:oddHBand="0"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2264" w:type="dxa"/>
          </w:tcPr>
          <w:p w14:paraId="3C915818" w14:textId="77777777" w:rsidR="0018535C" w:rsidRDefault="0018535C" w:rsidP="001664C0">
            <w:r>
              <w:t>Name</w:t>
            </w:r>
          </w:p>
        </w:tc>
        <w:tc>
          <w:tcPr>
            <w:tcW w:w="2265" w:type="dxa"/>
          </w:tcPr>
          <w:p w14:paraId="2EED5342" w14:textId="77777777" w:rsidR="0018535C" w:rsidRDefault="0018535C" w:rsidP="001664C0">
            <w:pPr>
              <w:cnfStyle w:val="100000000000" w:firstRow="1" w:lastRow="0" w:firstColumn="0" w:lastColumn="0" w:oddVBand="0" w:evenVBand="0" w:oddHBand="0" w:evenHBand="0" w:firstRowFirstColumn="0" w:firstRowLastColumn="0" w:lastRowFirstColumn="0" w:lastRowLastColumn="0"/>
            </w:pPr>
            <w:r>
              <w:t>Type</w:t>
            </w:r>
          </w:p>
        </w:tc>
        <w:tc>
          <w:tcPr>
            <w:tcW w:w="2265" w:type="dxa"/>
          </w:tcPr>
          <w:p w14:paraId="619FC9D7" w14:textId="77777777" w:rsidR="0018535C" w:rsidRDefault="0018535C" w:rsidP="001664C0">
            <w:pPr>
              <w:cnfStyle w:val="100000000000" w:firstRow="1" w:lastRow="0" w:firstColumn="0" w:lastColumn="0" w:oddVBand="0" w:evenVBand="0" w:oddHBand="0" w:evenHBand="0" w:firstRowFirstColumn="0" w:firstRowLastColumn="0" w:lastRowFirstColumn="0" w:lastRowLastColumn="0"/>
            </w:pPr>
            <w:r>
              <w:t>Null?</w:t>
            </w:r>
          </w:p>
        </w:tc>
      </w:tr>
      <w:tr w:rsidR="0018535C" w14:paraId="71AC302C" w14:textId="77777777" w:rsidTr="0056286F">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264" w:type="dxa"/>
          </w:tcPr>
          <w:p w14:paraId="42379955" w14:textId="77777777" w:rsidR="0018535C" w:rsidRDefault="0018535C" w:rsidP="001664C0">
            <w:r>
              <w:t>ID</w:t>
            </w:r>
          </w:p>
        </w:tc>
        <w:tc>
          <w:tcPr>
            <w:tcW w:w="2265" w:type="dxa"/>
          </w:tcPr>
          <w:p w14:paraId="6A0232AF" w14:textId="77777777" w:rsidR="0018535C" w:rsidRDefault="0018535C" w:rsidP="001664C0">
            <w:pPr>
              <w:cnfStyle w:val="000000100000" w:firstRow="0" w:lastRow="0" w:firstColumn="0" w:lastColumn="0" w:oddVBand="0" w:evenVBand="0" w:oddHBand="1" w:evenHBand="0" w:firstRowFirstColumn="0" w:firstRowLastColumn="0" w:lastRowFirstColumn="0" w:lastRowLastColumn="0"/>
            </w:pPr>
            <w:r>
              <w:t>int</w:t>
            </w:r>
          </w:p>
        </w:tc>
        <w:tc>
          <w:tcPr>
            <w:tcW w:w="2265" w:type="dxa"/>
          </w:tcPr>
          <w:p w14:paraId="715F577C" w14:textId="77777777" w:rsidR="0018535C" w:rsidRDefault="0018535C" w:rsidP="001664C0">
            <w:pPr>
              <w:cnfStyle w:val="000000100000" w:firstRow="0" w:lastRow="0" w:firstColumn="0" w:lastColumn="0" w:oddVBand="0" w:evenVBand="0" w:oddHBand="1" w:evenHBand="0" w:firstRowFirstColumn="0" w:firstRowLastColumn="0" w:lastRowFirstColumn="0" w:lastRowLastColumn="0"/>
            </w:pPr>
            <w:r>
              <w:t>Not Null</w:t>
            </w:r>
          </w:p>
        </w:tc>
      </w:tr>
      <w:tr w:rsidR="0018535C" w14:paraId="4B9285BF" w14:textId="77777777" w:rsidTr="0056286F">
        <w:trPr>
          <w:trHeight w:val="253"/>
          <w:jc w:val="center"/>
        </w:trPr>
        <w:tc>
          <w:tcPr>
            <w:cnfStyle w:val="001000000000" w:firstRow="0" w:lastRow="0" w:firstColumn="1" w:lastColumn="0" w:oddVBand="0" w:evenVBand="0" w:oddHBand="0" w:evenHBand="0" w:firstRowFirstColumn="0" w:firstRowLastColumn="0" w:lastRowFirstColumn="0" w:lastRowLastColumn="0"/>
            <w:tcW w:w="2264" w:type="dxa"/>
          </w:tcPr>
          <w:p w14:paraId="75C0F933" w14:textId="77777777" w:rsidR="0018535C" w:rsidRDefault="0018535C" w:rsidP="001664C0">
            <w:r>
              <w:t>FirstName</w:t>
            </w:r>
          </w:p>
        </w:tc>
        <w:tc>
          <w:tcPr>
            <w:tcW w:w="2265" w:type="dxa"/>
          </w:tcPr>
          <w:p w14:paraId="0725050E" w14:textId="77777777" w:rsidR="0018535C" w:rsidRDefault="0018535C" w:rsidP="001664C0">
            <w:pPr>
              <w:cnfStyle w:val="000000000000" w:firstRow="0" w:lastRow="0" w:firstColumn="0" w:lastColumn="0" w:oddVBand="0" w:evenVBand="0" w:oddHBand="0" w:evenHBand="0" w:firstRowFirstColumn="0" w:firstRowLastColumn="0" w:lastRowFirstColumn="0" w:lastRowLastColumn="0"/>
            </w:pPr>
            <w:r>
              <w:t>Varchar(50)</w:t>
            </w:r>
          </w:p>
        </w:tc>
        <w:tc>
          <w:tcPr>
            <w:tcW w:w="2265" w:type="dxa"/>
          </w:tcPr>
          <w:p w14:paraId="323F9060" w14:textId="77777777" w:rsidR="0018535C" w:rsidRDefault="0018535C" w:rsidP="001664C0">
            <w:pPr>
              <w:cnfStyle w:val="000000000000" w:firstRow="0" w:lastRow="0" w:firstColumn="0" w:lastColumn="0" w:oddVBand="0" w:evenVBand="0" w:oddHBand="0" w:evenHBand="0" w:firstRowFirstColumn="0" w:firstRowLastColumn="0" w:lastRowFirstColumn="0" w:lastRowLastColumn="0"/>
            </w:pPr>
            <w:r>
              <w:t>Not Null</w:t>
            </w:r>
          </w:p>
        </w:tc>
      </w:tr>
      <w:tr w:rsidR="0018535C" w14:paraId="7B8893C8" w14:textId="77777777" w:rsidTr="0056286F">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264" w:type="dxa"/>
          </w:tcPr>
          <w:p w14:paraId="4F21C62E" w14:textId="77777777" w:rsidR="0018535C" w:rsidRDefault="0018535C" w:rsidP="001664C0">
            <w:r>
              <w:t>LastName</w:t>
            </w:r>
          </w:p>
        </w:tc>
        <w:tc>
          <w:tcPr>
            <w:tcW w:w="2265" w:type="dxa"/>
          </w:tcPr>
          <w:p w14:paraId="5DBCABB9" w14:textId="77777777" w:rsidR="0018535C" w:rsidRDefault="0018535C" w:rsidP="001664C0">
            <w:pPr>
              <w:cnfStyle w:val="000000100000" w:firstRow="0" w:lastRow="0" w:firstColumn="0" w:lastColumn="0" w:oddVBand="0" w:evenVBand="0" w:oddHBand="1" w:evenHBand="0" w:firstRowFirstColumn="0" w:firstRowLastColumn="0" w:lastRowFirstColumn="0" w:lastRowLastColumn="0"/>
            </w:pPr>
            <w:r>
              <w:t>Varchar(50)</w:t>
            </w:r>
          </w:p>
        </w:tc>
        <w:tc>
          <w:tcPr>
            <w:tcW w:w="2265" w:type="dxa"/>
          </w:tcPr>
          <w:p w14:paraId="2A14D052" w14:textId="77777777" w:rsidR="0018535C" w:rsidRDefault="0018535C" w:rsidP="001664C0">
            <w:pPr>
              <w:cnfStyle w:val="000000100000" w:firstRow="0" w:lastRow="0" w:firstColumn="0" w:lastColumn="0" w:oddVBand="0" w:evenVBand="0" w:oddHBand="1" w:evenHBand="0" w:firstRowFirstColumn="0" w:firstRowLastColumn="0" w:lastRowFirstColumn="0" w:lastRowLastColumn="0"/>
            </w:pPr>
            <w:r>
              <w:t>Not Null</w:t>
            </w:r>
          </w:p>
        </w:tc>
      </w:tr>
      <w:tr w:rsidR="0018535C" w14:paraId="45159A35" w14:textId="77777777" w:rsidTr="0056286F">
        <w:trPr>
          <w:trHeight w:val="253"/>
          <w:jc w:val="center"/>
        </w:trPr>
        <w:tc>
          <w:tcPr>
            <w:cnfStyle w:val="001000000000" w:firstRow="0" w:lastRow="0" w:firstColumn="1" w:lastColumn="0" w:oddVBand="0" w:evenVBand="0" w:oddHBand="0" w:evenHBand="0" w:firstRowFirstColumn="0" w:firstRowLastColumn="0" w:lastRowFirstColumn="0" w:lastRowLastColumn="0"/>
            <w:tcW w:w="2264" w:type="dxa"/>
          </w:tcPr>
          <w:p w14:paraId="419A5020" w14:textId="77777777" w:rsidR="0018535C" w:rsidRDefault="0018535C" w:rsidP="001664C0">
            <w:r>
              <w:t>Amount</w:t>
            </w:r>
          </w:p>
        </w:tc>
        <w:tc>
          <w:tcPr>
            <w:tcW w:w="2265" w:type="dxa"/>
          </w:tcPr>
          <w:p w14:paraId="5800A7D3" w14:textId="77777777" w:rsidR="0018535C" w:rsidRDefault="0018535C" w:rsidP="001664C0">
            <w:pPr>
              <w:cnfStyle w:val="000000000000" w:firstRow="0" w:lastRow="0" w:firstColumn="0" w:lastColumn="0" w:oddVBand="0" w:evenVBand="0" w:oddHBand="0" w:evenHBand="0" w:firstRowFirstColumn="0" w:firstRowLastColumn="0" w:lastRowFirstColumn="0" w:lastRowLastColumn="0"/>
            </w:pPr>
            <w:r>
              <w:t>Money</w:t>
            </w:r>
          </w:p>
        </w:tc>
        <w:tc>
          <w:tcPr>
            <w:tcW w:w="2265" w:type="dxa"/>
          </w:tcPr>
          <w:p w14:paraId="2C333F71" w14:textId="77777777" w:rsidR="0018535C" w:rsidRDefault="0018535C" w:rsidP="001664C0">
            <w:pPr>
              <w:cnfStyle w:val="000000000000" w:firstRow="0" w:lastRow="0" w:firstColumn="0" w:lastColumn="0" w:oddVBand="0" w:evenVBand="0" w:oddHBand="0" w:evenHBand="0" w:firstRowFirstColumn="0" w:firstRowLastColumn="0" w:lastRowFirstColumn="0" w:lastRowLastColumn="0"/>
            </w:pPr>
            <w:r>
              <w:t>Not Null</w:t>
            </w:r>
          </w:p>
        </w:tc>
      </w:tr>
      <w:tr w:rsidR="0018535C" w14:paraId="7167D4C1" w14:textId="77777777" w:rsidTr="0056286F">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264" w:type="dxa"/>
          </w:tcPr>
          <w:p w14:paraId="68C9BA05" w14:textId="77777777" w:rsidR="0018535C" w:rsidRDefault="0018535C" w:rsidP="001664C0">
            <w:r>
              <w:t>DonationDate</w:t>
            </w:r>
          </w:p>
        </w:tc>
        <w:tc>
          <w:tcPr>
            <w:tcW w:w="2265" w:type="dxa"/>
          </w:tcPr>
          <w:p w14:paraId="1DF238B2" w14:textId="77777777" w:rsidR="0018535C" w:rsidRDefault="0018535C" w:rsidP="001664C0">
            <w:pPr>
              <w:cnfStyle w:val="000000100000" w:firstRow="0" w:lastRow="0" w:firstColumn="0" w:lastColumn="0" w:oddVBand="0" w:evenVBand="0" w:oddHBand="1" w:evenHBand="0" w:firstRowFirstColumn="0" w:firstRowLastColumn="0" w:lastRowFirstColumn="0" w:lastRowLastColumn="0"/>
            </w:pPr>
            <w:r>
              <w:t>Date</w:t>
            </w:r>
          </w:p>
        </w:tc>
        <w:tc>
          <w:tcPr>
            <w:tcW w:w="2265" w:type="dxa"/>
          </w:tcPr>
          <w:p w14:paraId="7075C733" w14:textId="77777777" w:rsidR="0018535C" w:rsidRDefault="0018535C" w:rsidP="001664C0">
            <w:pPr>
              <w:cnfStyle w:val="000000100000" w:firstRow="0" w:lastRow="0" w:firstColumn="0" w:lastColumn="0" w:oddVBand="0" w:evenVBand="0" w:oddHBand="1" w:evenHBand="0" w:firstRowFirstColumn="0" w:firstRowLastColumn="0" w:lastRowFirstColumn="0" w:lastRowLastColumn="0"/>
            </w:pPr>
            <w:r>
              <w:t>Not Null</w:t>
            </w:r>
          </w:p>
        </w:tc>
      </w:tr>
    </w:tbl>
    <w:p w14:paraId="7E0B0D37" w14:textId="5F3F2641" w:rsidR="0018535C" w:rsidRDefault="0018535C" w:rsidP="0018535C">
      <w:pPr>
        <w:pStyle w:val="ListParagraph"/>
        <w:numPr>
          <w:ilvl w:val="1"/>
          <w:numId w:val="6"/>
        </w:numPr>
      </w:pPr>
      <w:r>
        <w:t xml:space="preserve">The following data is required for your database.  Please remember you do not need to enter the ID as it will be entered for you.  </w:t>
      </w:r>
      <w:r w:rsidR="0056286F">
        <w:t>**</w:t>
      </w:r>
      <w:r w:rsidR="0056286F" w:rsidRPr="00760C93">
        <w:rPr>
          <w:b/>
        </w:rPr>
        <w:t>You must enter four entries of your own with your name, your instructors name, and two names of your choice.  The amounts and dates can be of your choice for your entries.</w:t>
      </w:r>
      <w:r w:rsidR="0056286F">
        <w:rPr>
          <w:b/>
        </w:rPr>
        <w:t xml:space="preserve">  Your assignment will not be accepted without this.</w:t>
      </w:r>
    </w:p>
    <w:p w14:paraId="2704252D" w14:textId="30807F27" w:rsidR="0018535C" w:rsidRDefault="0018535C" w:rsidP="0018535C">
      <w:pPr>
        <w:jc w:val="center"/>
      </w:pPr>
      <w:r>
        <w:rPr>
          <w:noProof/>
        </w:rPr>
        <w:drawing>
          <wp:inline distT="0" distB="0" distL="0" distR="0" wp14:anchorId="4C9AC712" wp14:editId="552D82EB">
            <wp:extent cx="4716826" cy="1402449"/>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64082" cy="1416500"/>
                    </a:xfrm>
                    <a:prstGeom prst="rect">
                      <a:avLst/>
                    </a:prstGeom>
                  </pic:spPr>
                </pic:pic>
              </a:graphicData>
            </a:graphic>
          </wp:inline>
        </w:drawing>
      </w:r>
    </w:p>
    <w:p w14:paraId="13409277" w14:textId="4E04504E" w:rsidR="00E33D8B" w:rsidRDefault="0018535C" w:rsidP="00E33D8B">
      <w:pPr>
        <w:pStyle w:val="ListParagraph"/>
        <w:numPr>
          <w:ilvl w:val="0"/>
          <w:numId w:val="6"/>
        </w:numPr>
      </w:pPr>
      <w:r>
        <w:t>Create a dataset</w:t>
      </w:r>
    </w:p>
    <w:p w14:paraId="16899F7F" w14:textId="44A9F19B" w:rsidR="0056286F" w:rsidRDefault="0056286F">
      <w:r>
        <w:br w:type="page"/>
      </w:r>
    </w:p>
    <w:p w14:paraId="46A6ABA3" w14:textId="77777777" w:rsidR="0056286F" w:rsidRDefault="0056286F" w:rsidP="0056286F"/>
    <w:p w14:paraId="72627C94" w14:textId="790340EA" w:rsidR="00E33D8B" w:rsidRPr="00E33D8B" w:rsidRDefault="00E33D8B" w:rsidP="00CB0958">
      <w:pPr>
        <w:pStyle w:val="ListParagraph"/>
        <w:numPr>
          <w:ilvl w:val="0"/>
          <w:numId w:val="6"/>
        </w:numPr>
        <w:rPr>
          <w:rStyle w:val="Strong"/>
          <w:b w:val="0"/>
          <w:bCs w:val="0"/>
        </w:rPr>
      </w:pPr>
      <w:r>
        <w:t>Create a Data form like the one below</w:t>
      </w:r>
      <w:r w:rsidRPr="00E33D8B">
        <w:rPr>
          <w:rStyle w:val="Strong"/>
          <w:rFonts w:cstheme="minorHAnsi"/>
          <w:b w:val="0"/>
        </w:rPr>
        <w:t xml:space="preserve"> </w:t>
      </w:r>
      <w:r>
        <w:rPr>
          <w:rStyle w:val="Strong"/>
          <w:rFonts w:cstheme="minorHAnsi"/>
          <w:b w:val="0"/>
        </w:rPr>
        <w:t>using the Donations.mdf database file.</w:t>
      </w:r>
    </w:p>
    <w:p w14:paraId="3795F505" w14:textId="3DEB8700" w:rsidR="00E33D8B" w:rsidRPr="000D4619" w:rsidRDefault="00E33D8B" w:rsidP="00E33D8B">
      <w:pPr>
        <w:pStyle w:val="ListParagraph"/>
        <w:numPr>
          <w:ilvl w:val="1"/>
          <w:numId w:val="6"/>
        </w:numPr>
        <w:rPr>
          <w:rStyle w:val="Strong"/>
          <w:b w:val="0"/>
          <w:bCs w:val="0"/>
        </w:rPr>
      </w:pPr>
      <w:r w:rsidRPr="00E33D8B">
        <w:rPr>
          <w:rStyle w:val="Strong"/>
          <w:rFonts w:cstheme="minorHAnsi"/>
          <w:b w:val="0"/>
        </w:rPr>
        <w:t xml:space="preserve">Update the backcolor to </w:t>
      </w:r>
      <w:r w:rsidR="000D4619">
        <w:rPr>
          <w:rStyle w:val="Strong"/>
          <w:rFonts w:cstheme="minorHAnsi"/>
          <w:b w:val="0"/>
        </w:rPr>
        <w:t>a picture</w:t>
      </w:r>
      <w:r w:rsidRPr="00E33D8B">
        <w:rPr>
          <w:rStyle w:val="Strong"/>
          <w:rFonts w:cstheme="minorHAnsi"/>
          <w:b w:val="0"/>
        </w:rPr>
        <w:t xml:space="preserve"> of your choice.</w:t>
      </w:r>
    </w:p>
    <w:p w14:paraId="0FA6D8DB" w14:textId="2B8B7CE4" w:rsidR="000D4619" w:rsidRPr="00E33D8B" w:rsidRDefault="000D4619" w:rsidP="00E33D8B">
      <w:pPr>
        <w:pStyle w:val="ListParagraph"/>
        <w:numPr>
          <w:ilvl w:val="1"/>
          <w:numId w:val="6"/>
        </w:numPr>
        <w:rPr>
          <w:rStyle w:val="Strong"/>
          <w:b w:val="0"/>
          <w:bCs w:val="0"/>
        </w:rPr>
      </w:pPr>
      <w:r>
        <w:rPr>
          <w:rStyle w:val="Strong"/>
          <w:rFonts w:cstheme="minorHAnsi"/>
          <w:b w:val="0"/>
        </w:rPr>
        <w:t>Update the backcolor and forecolor of the buttons</w:t>
      </w:r>
    </w:p>
    <w:p w14:paraId="5F341CB3" w14:textId="77777777" w:rsidR="00E33D8B" w:rsidRPr="00E33D8B" w:rsidRDefault="00E33D8B" w:rsidP="00E33D8B">
      <w:pPr>
        <w:pStyle w:val="ListParagraph"/>
        <w:numPr>
          <w:ilvl w:val="1"/>
          <w:numId w:val="6"/>
        </w:numPr>
        <w:rPr>
          <w:rStyle w:val="Strong"/>
          <w:b w:val="0"/>
          <w:bCs w:val="0"/>
        </w:rPr>
      </w:pPr>
      <w:r w:rsidRPr="00E33D8B">
        <w:rPr>
          <w:rStyle w:val="Strong"/>
          <w:rFonts w:cstheme="minorHAnsi"/>
          <w:b w:val="0"/>
        </w:rPr>
        <w:t>Use appropriate naming conventions for controls.</w:t>
      </w:r>
    </w:p>
    <w:p w14:paraId="3250D3DF" w14:textId="77777777" w:rsidR="000D4619" w:rsidRPr="000D4619" w:rsidRDefault="00E33D8B" w:rsidP="000D4619">
      <w:pPr>
        <w:pStyle w:val="ListParagraph"/>
        <w:numPr>
          <w:ilvl w:val="1"/>
          <w:numId w:val="6"/>
        </w:numPr>
        <w:rPr>
          <w:rStyle w:val="Strong"/>
          <w:b w:val="0"/>
          <w:bCs w:val="0"/>
        </w:rPr>
      </w:pPr>
      <w:r w:rsidRPr="00E33D8B">
        <w:rPr>
          <w:rStyle w:val="Strong"/>
          <w:rFonts w:cstheme="minorHAnsi"/>
          <w:b w:val="0"/>
        </w:rPr>
        <w:t>Lock the controls on the form.</w:t>
      </w:r>
      <w:r w:rsidR="000D4619" w:rsidRPr="000D4619">
        <w:rPr>
          <w:rStyle w:val="Strong"/>
          <w:rFonts w:cstheme="minorHAnsi"/>
          <w:b w:val="0"/>
        </w:rPr>
        <w:t xml:space="preserve"> </w:t>
      </w:r>
    </w:p>
    <w:p w14:paraId="1E389CAC" w14:textId="1AC27D62" w:rsidR="000D4619" w:rsidRPr="00CB0958" w:rsidRDefault="000D4619" w:rsidP="000D4619">
      <w:pPr>
        <w:pStyle w:val="ListParagraph"/>
        <w:numPr>
          <w:ilvl w:val="1"/>
          <w:numId w:val="6"/>
        </w:numPr>
        <w:rPr>
          <w:rStyle w:val="Strong"/>
          <w:b w:val="0"/>
          <w:bCs w:val="0"/>
        </w:rPr>
      </w:pPr>
      <w:r>
        <w:rPr>
          <w:rStyle w:val="Strong"/>
          <w:rFonts w:cstheme="minorHAnsi"/>
          <w:b w:val="0"/>
        </w:rPr>
        <w:t>The amount text box must be formatted to currency</w:t>
      </w:r>
    </w:p>
    <w:p w14:paraId="05A34DFB" w14:textId="7E3AEFA3" w:rsidR="00CB0958" w:rsidRPr="00CB0958" w:rsidRDefault="000D4619" w:rsidP="0056286F">
      <w:pPr>
        <w:jc w:val="center"/>
        <w:rPr>
          <w:rStyle w:val="Strong"/>
          <w:b w:val="0"/>
          <w:bCs w:val="0"/>
        </w:rPr>
      </w:pPr>
      <w:r w:rsidRPr="000D4619">
        <w:rPr>
          <w:noProof/>
        </w:rPr>
        <w:drawing>
          <wp:inline distT="0" distB="0" distL="0" distR="0" wp14:anchorId="070F67ED" wp14:editId="2A118C2A">
            <wp:extent cx="4468091" cy="213427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70784" cy="2135563"/>
                    </a:xfrm>
                    <a:prstGeom prst="rect">
                      <a:avLst/>
                    </a:prstGeom>
                  </pic:spPr>
                </pic:pic>
              </a:graphicData>
            </a:graphic>
          </wp:inline>
        </w:drawing>
      </w:r>
    </w:p>
    <w:p w14:paraId="68D12677" w14:textId="3493CFBE" w:rsidR="00E33D8B" w:rsidRPr="00E33D8B" w:rsidRDefault="00CB0958" w:rsidP="00CB0958">
      <w:pPr>
        <w:pStyle w:val="ListParagraph"/>
        <w:numPr>
          <w:ilvl w:val="0"/>
          <w:numId w:val="6"/>
        </w:numPr>
        <w:rPr>
          <w:rFonts w:cstheme="minorHAnsi"/>
        </w:rPr>
      </w:pPr>
      <w:r>
        <w:rPr>
          <w:rFonts w:cstheme="minorHAnsi"/>
        </w:rPr>
        <w:t>Create a Try Catch for the Save Item Click and create a message box for the Changes saved and the Exception if not saved.</w:t>
      </w:r>
    </w:p>
    <w:p w14:paraId="69ABF411" w14:textId="7958A9B6" w:rsidR="00C53221" w:rsidRDefault="00CB0958" w:rsidP="0056286F">
      <w:pPr>
        <w:pStyle w:val="ListParagraph"/>
        <w:numPr>
          <w:ilvl w:val="0"/>
          <w:numId w:val="6"/>
        </w:numPr>
      </w:pPr>
      <w:r>
        <w:t>Create a SQL Query (SELECT which returns rows) using the query builder to display all donations greater than or equal to $</w:t>
      </w:r>
      <w:r w:rsidR="000D4619">
        <w:t>50</w:t>
      </w:r>
      <w:bookmarkStart w:id="0" w:name="_GoBack"/>
      <w:bookmarkEnd w:id="0"/>
      <w:r>
        <w:t>.</w:t>
      </w:r>
    </w:p>
    <w:p w14:paraId="1BC43564" w14:textId="3EE2ADD5" w:rsidR="001664C0" w:rsidRDefault="001664C0" w:rsidP="0056286F">
      <w:pPr>
        <w:pStyle w:val="ListParagraph"/>
        <w:numPr>
          <w:ilvl w:val="0"/>
          <w:numId w:val="6"/>
        </w:numPr>
      </w:pPr>
      <w:r>
        <w:t>The Filter Button uses the query to only display values filtered by the query.</w:t>
      </w:r>
    </w:p>
    <w:p w14:paraId="2F642761" w14:textId="066BD62B" w:rsidR="001664C0" w:rsidRDefault="001664C0" w:rsidP="0056286F">
      <w:pPr>
        <w:pStyle w:val="ListParagraph"/>
        <w:numPr>
          <w:ilvl w:val="0"/>
          <w:numId w:val="6"/>
        </w:numPr>
      </w:pPr>
      <w:r>
        <w:t>The close button closes the application.</w:t>
      </w:r>
    </w:p>
    <w:p w14:paraId="4E7D04A4" w14:textId="2F93A410" w:rsidR="001552D8" w:rsidRDefault="001552D8"/>
    <w:p w14:paraId="6C87017F" w14:textId="4F9ED88A" w:rsidR="00A7107A" w:rsidRDefault="008A5ADA" w:rsidP="008A5ADA">
      <w:pPr>
        <w:jc w:val="center"/>
      </w:pPr>
      <w:r>
        <w:rPr>
          <w:rFonts w:ascii="Times New Roman" w:hAnsi="Times New Roman" w:cs="Times New Roman"/>
          <w:sz w:val="24"/>
          <w:szCs w:val="24"/>
        </w:rPr>
        <w:t xml:space="preserve">This assignment is due by 11:59 p.m. (ET) on </w:t>
      </w:r>
      <w:r w:rsidR="0068691A">
        <w:rPr>
          <w:rFonts w:ascii="Times New Roman" w:hAnsi="Times New Roman" w:cs="Times New Roman"/>
          <w:sz w:val="24"/>
          <w:szCs w:val="24"/>
        </w:rPr>
        <w:t>Monday</w:t>
      </w:r>
      <w:r w:rsidR="001552D8">
        <w:rPr>
          <w:rFonts w:ascii="Times New Roman" w:hAnsi="Times New Roman" w:cs="Times New Roman"/>
          <w:sz w:val="24"/>
          <w:szCs w:val="24"/>
        </w:rPr>
        <w:t xml:space="preserve"> of Module/Week 7</w:t>
      </w:r>
      <w:r>
        <w:rPr>
          <w:rFonts w:ascii="Times New Roman" w:hAnsi="Times New Roman" w:cs="Times New Roman"/>
          <w:sz w:val="24"/>
          <w:szCs w:val="24"/>
        </w:rPr>
        <w:t>.</w:t>
      </w:r>
    </w:p>
    <w:p w14:paraId="125164D1" w14:textId="77777777" w:rsidR="00EE4DEB" w:rsidRDefault="00EE4DEB"/>
    <w:sectPr w:rsidR="00EE4D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F42F8"/>
    <w:multiLevelType w:val="hybridMultilevel"/>
    <w:tmpl w:val="3358347E"/>
    <w:lvl w:ilvl="0" w:tplc="0409000F">
      <w:start w:val="1"/>
      <w:numFmt w:val="decimal"/>
      <w:lvlText w:val="%1."/>
      <w:lvlJc w:val="left"/>
      <w:pPr>
        <w:ind w:left="720" w:hanging="360"/>
      </w:pPr>
    </w:lvl>
    <w:lvl w:ilvl="1" w:tplc="4B7095EC">
      <w:numFmt w:val="bullet"/>
      <w:lvlText w:val="-"/>
      <w:lvlJc w:val="left"/>
      <w:pPr>
        <w:ind w:left="1440" w:hanging="360"/>
      </w:pPr>
      <w:rPr>
        <w:rFonts w:ascii="Calibri" w:eastAsiaTheme="minorHAnsi" w:hAnsi="Calibri" w:cs="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6A3735"/>
    <w:multiLevelType w:val="hybridMultilevel"/>
    <w:tmpl w:val="73F04BA4"/>
    <w:lvl w:ilvl="0" w:tplc="04090019">
      <w:start w:val="1"/>
      <w:numFmt w:val="lowerLetter"/>
      <w:lvlText w:val="%1."/>
      <w:lvlJc w:val="left"/>
      <w:pPr>
        <w:ind w:left="1080" w:hanging="360"/>
      </w:pPr>
    </w:lvl>
    <w:lvl w:ilvl="1" w:tplc="4B7095EC">
      <w:numFmt w:val="bullet"/>
      <w:lvlText w:val="-"/>
      <w:lvlJc w:val="left"/>
      <w:pPr>
        <w:ind w:left="1800" w:hanging="360"/>
      </w:pPr>
      <w:rPr>
        <w:rFonts w:ascii="Calibri" w:eastAsiaTheme="minorHAnsi" w:hAnsi="Calibri" w:cs="Calibri"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5935ECF"/>
    <w:multiLevelType w:val="hybridMultilevel"/>
    <w:tmpl w:val="871CA5C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7B0EF7"/>
    <w:multiLevelType w:val="hybridMultilevel"/>
    <w:tmpl w:val="A0CE9A90"/>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A40DF6"/>
    <w:multiLevelType w:val="hybridMultilevel"/>
    <w:tmpl w:val="738E91C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AF02279"/>
    <w:multiLevelType w:val="hybridMultilevel"/>
    <w:tmpl w:val="6B063950"/>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TQ2MjU2NTYwNbZQ0lEKTi0uzszPAykwqQUA9/wtlCwAAAA="/>
  </w:docVars>
  <w:rsids>
    <w:rsidRoot w:val="00EE4DEB"/>
    <w:rsid w:val="000907D9"/>
    <w:rsid w:val="000D4619"/>
    <w:rsid w:val="001552D8"/>
    <w:rsid w:val="001664C0"/>
    <w:rsid w:val="0018535C"/>
    <w:rsid w:val="001E4264"/>
    <w:rsid w:val="002A6604"/>
    <w:rsid w:val="0056286F"/>
    <w:rsid w:val="006544E9"/>
    <w:rsid w:val="0068691A"/>
    <w:rsid w:val="00760C93"/>
    <w:rsid w:val="008A5ADA"/>
    <w:rsid w:val="009108DD"/>
    <w:rsid w:val="00A7107A"/>
    <w:rsid w:val="00AB4DDE"/>
    <w:rsid w:val="00C04648"/>
    <w:rsid w:val="00C53221"/>
    <w:rsid w:val="00CA4CED"/>
    <w:rsid w:val="00CB0958"/>
    <w:rsid w:val="00D77CBF"/>
    <w:rsid w:val="00DC5033"/>
    <w:rsid w:val="00E33D8B"/>
    <w:rsid w:val="00EE4DEB"/>
    <w:rsid w:val="00F713AE"/>
    <w:rsid w:val="00F91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6403C"/>
  <w15:chartTrackingRefBased/>
  <w15:docId w15:val="{6525D383-7A01-4D25-AF1B-FA4D353EB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ADA"/>
    <w:pPr>
      <w:ind w:left="720"/>
      <w:contextualSpacing/>
    </w:pPr>
  </w:style>
  <w:style w:type="paragraph" w:styleId="NormalWeb">
    <w:name w:val="Normal (Web)"/>
    <w:basedOn w:val="Normal"/>
    <w:uiPriority w:val="99"/>
    <w:unhideWhenUsed/>
    <w:rsid w:val="001552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552D8"/>
    <w:rPr>
      <w:b/>
      <w:bCs/>
    </w:rPr>
  </w:style>
  <w:style w:type="table" w:styleId="TableGrid">
    <w:name w:val="Table Grid"/>
    <w:basedOn w:val="TableNormal"/>
    <w:uiPriority w:val="39"/>
    <w:rsid w:val="00C532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5322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2</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Dyer</dc:creator>
  <cp:keywords/>
  <dc:description/>
  <cp:lastModifiedBy>Miranda Dyer</cp:lastModifiedBy>
  <cp:revision>6</cp:revision>
  <dcterms:created xsi:type="dcterms:W3CDTF">2018-04-14T11:54:00Z</dcterms:created>
  <dcterms:modified xsi:type="dcterms:W3CDTF">2019-10-01T22:32:00Z</dcterms:modified>
</cp:coreProperties>
</file>